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4961"/>
        <w:gridCol w:w="2121"/>
      </w:tblGrid>
      <w:tr w:rsidR="00C42F94" w:rsidRPr="002B5D48" w:rsidTr="002B5D48">
        <w:trPr>
          <w:trHeight w:val="1559"/>
        </w:trPr>
        <w:tc>
          <w:tcPr>
            <w:tcW w:w="1980" w:type="dxa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</w:rPr>
            </w:pPr>
            <w:r w:rsidRPr="002B5D48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5789FD6D" wp14:editId="63CC10F1">
                  <wp:extent cx="1002998" cy="978535"/>
                  <wp:effectExtent l="0" t="0" r="6985" b="0"/>
                  <wp:docPr id="2" name="Kép 2" descr="C:\Users\GMI Lisztes\Desktop\PE_cim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GMI Lisztes\Desktop\PE_cim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988" cy="10009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</w:tcPr>
          <w:p w:rsidR="00C42F94" w:rsidRPr="002B5D48" w:rsidRDefault="00C42F94" w:rsidP="00C42F94">
            <w:pPr>
              <w:spacing w:after="240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2B5D48">
              <w:rPr>
                <w:rFonts w:ascii="Times New Roman" w:hAnsi="Times New Roman" w:cs="Times New Roman"/>
                <w:b/>
                <w:sz w:val="36"/>
                <w:szCs w:val="36"/>
              </w:rPr>
              <w:t>PANNON</w:t>
            </w:r>
            <w:r w:rsidRPr="002B5D48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Pr="002B5D48">
              <w:rPr>
                <w:rFonts w:ascii="Times New Roman" w:hAnsi="Times New Roman" w:cs="Times New Roman"/>
                <w:b/>
                <w:sz w:val="36"/>
                <w:szCs w:val="36"/>
              </w:rPr>
              <w:t>EGYETEM</w:t>
            </w:r>
          </w:p>
          <w:p w:rsidR="00C42F94" w:rsidRPr="002B5D48" w:rsidRDefault="008C0C83" w:rsidP="00C42F9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Vegyészmérnöki- és Anyagtudományok</w:t>
            </w:r>
            <w:r w:rsidR="00E9477B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Doktori Iskola</w:t>
            </w:r>
          </w:p>
        </w:tc>
        <w:tc>
          <w:tcPr>
            <w:tcW w:w="2121" w:type="dxa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</w:rPr>
            </w:pPr>
            <w:r w:rsidRPr="002B5D48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26B2DF4B" wp14:editId="372D0FBF">
                  <wp:extent cx="971550" cy="971550"/>
                  <wp:effectExtent l="0" t="0" r="0" b="0"/>
                  <wp:docPr id="1" name="Kép 1" descr="C:\Users\GMI Lisztes\Desktop\MK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GMI Lisztes\Desktop\MK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2F94" w:rsidRPr="002B5D48" w:rsidRDefault="00C42F94" w:rsidP="00C42F94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2B5D48">
        <w:rPr>
          <w:rFonts w:ascii="Times New Roman" w:hAnsi="Times New Roman" w:cs="Times New Roman"/>
          <w:b/>
          <w:sz w:val="44"/>
          <w:szCs w:val="44"/>
        </w:rPr>
        <w:t>KÉRVÉNY</w:t>
      </w:r>
    </w:p>
    <w:p w:rsidR="00C42F94" w:rsidRPr="006D65D4" w:rsidRDefault="00C42F94" w:rsidP="00C42F94">
      <w:pPr>
        <w:jc w:val="center"/>
        <w:rPr>
          <w:rFonts w:ascii="Times New Roman" w:hAnsi="Times New Roman" w:cs="Times New Roman"/>
          <w:sz w:val="24"/>
          <w:szCs w:val="24"/>
        </w:rPr>
      </w:pPr>
      <w:r w:rsidRPr="006D65D4">
        <w:rPr>
          <w:rFonts w:ascii="Times New Roman" w:hAnsi="Times New Roman" w:cs="Times New Roman"/>
          <w:sz w:val="24"/>
          <w:szCs w:val="24"/>
        </w:rPr>
        <w:t>MÁS INTÉZMÉNY</w:t>
      </w:r>
      <w:r w:rsidR="002B5D48" w:rsidRPr="006D65D4">
        <w:rPr>
          <w:rFonts w:ascii="Times New Roman" w:hAnsi="Times New Roman" w:cs="Times New Roman"/>
          <w:sz w:val="24"/>
          <w:szCs w:val="24"/>
        </w:rPr>
        <w:t>HEZ TARTOZÓ DOKTORI ISKOLÁBAN</w:t>
      </w:r>
      <w:r w:rsidRPr="006D65D4">
        <w:rPr>
          <w:rFonts w:ascii="Times New Roman" w:hAnsi="Times New Roman" w:cs="Times New Roman"/>
          <w:sz w:val="24"/>
          <w:szCs w:val="24"/>
        </w:rPr>
        <w:t xml:space="preserve"> TELJESÍTETT TÁRGY ELFOGADÁSÁRA</w:t>
      </w:r>
    </w:p>
    <w:tbl>
      <w:tblPr>
        <w:tblStyle w:val="Rcsostblzat"/>
        <w:tblW w:w="9072" w:type="dxa"/>
        <w:jc w:val="center"/>
        <w:tblLayout w:type="fixed"/>
        <w:tblLook w:val="04A0" w:firstRow="1" w:lastRow="0" w:firstColumn="1" w:lastColumn="0" w:noHBand="0" w:noVBand="1"/>
      </w:tblPr>
      <w:tblGrid>
        <w:gridCol w:w="2410"/>
        <w:gridCol w:w="6662"/>
      </w:tblGrid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2B5D48">
            <w:pPr>
              <w:tabs>
                <w:tab w:val="center" w:pos="1876"/>
                <w:tab w:val="right" w:pos="3753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PhD hallgató nev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CB57F9" w:rsidP="00CB57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hD hallgató </w:t>
            </w:r>
            <w:proofErr w:type="spellStart"/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Neptun</w:t>
            </w:r>
            <w:proofErr w:type="spellEnd"/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ódja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A kutatási téma cím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C42F94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émavezető</w:t>
            </w:r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ev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C42F94" w:rsidP="002B5D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lfogadtatni kívánt tárgy </w:t>
            </w:r>
            <w:r w:rsidR="002B5D48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címe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árgy kódja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2F94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C42F94" w:rsidRPr="002B5D48" w:rsidRDefault="002B5D48" w:rsidP="002B5D4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="00C42F94"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árgy </w:t>
            </w: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oktatója</w:t>
            </w:r>
          </w:p>
        </w:tc>
        <w:tc>
          <w:tcPr>
            <w:tcW w:w="6662" w:type="dxa"/>
            <w:vAlign w:val="center"/>
          </w:tcPr>
          <w:p w:rsidR="00C42F94" w:rsidRPr="002B5D48" w:rsidRDefault="00C42F94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D48" w:rsidRPr="002B5D48" w:rsidTr="00DC2118">
        <w:trPr>
          <w:trHeight w:val="624"/>
          <w:jc w:val="center"/>
        </w:trPr>
        <w:tc>
          <w:tcPr>
            <w:tcW w:w="2410" w:type="dxa"/>
            <w:vAlign w:val="center"/>
          </w:tcPr>
          <w:p w:rsidR="002B5D48" w:rsidRPr="002B5D48" w:rsidRDefault="002B5D48" w:rsidP="00425CF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D48">
              <w:rPr>
                <w:rFonts w:ascii="Times New Roman" w:hAnsi="Times New Roman" w:cs="Times New Roman"/>
                <w:b/>
                <w:sz w:val="24"/>
                <w:szCs w:val="24"/>
              </w:rPr>
              <w:t>Tárgy oktatásáért felelős doktori iskola</w:t>
            </w:r>
          </w:p>
        </w:tc>
        <w:tc>
          <w:tcPr>
            <w:tcW w:w="6662" w:type="dxa"/>
            <w:vAlign w:val="center"/>
          </w:tcPr>
          <w:p w:rsidR="002B5D48" w:rsidRPr="002B5D48" w:rsidRDefault="002B5D48" w:rsidP="00C42F9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6D65D4" w:rsidRDefault="006D65D4" w:rsidP="00CA44AA">
      <w:pPr>
        <w:rPr>
          <w:rFonts w:ascii="Times New Roman" w:hAnsi="Times New Roman" w:cs="Times New Roman"/>
          <w:b/>
          <w:sz w:val="24"/>
          <w:szCs w:val="24"/>
        </w:rPr>
      </w:pPr>
    </w:p>
    <w:p w:rsidR="00CB57F9" w:rsidRPr="00CB57F9" w:rsidRDefault="00CB57F9" w:rsidP="00CA44A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z oktató</w:t>
      </w:r>
      <w:r w:rsidRPr="00CB57F9">
        <w:rPr>
          <w:rFonts w:ascii="Times New Roman" w:hAnsi="Times New Roman" w:cs="Times New Roman"/>
          <w:b/>
          <w:sz w:val="24"/>
          <w:szCs w:val="24"/>
        </w:rPr>
        <w:t xml:space="preserve"> nyilatkozata </w:t>
      </w:r>
      <w:r>
        <w:rPr>
          <w:rFonts w:ascii="Times New Roman" w:hAnsi="Times New Roman" w:cs="Times New Roman"/>
          <w:b/>
          <w:sz w:val="24"/>
          <w:szCs w:val="24"/>
        </w:rPr>
        <w:t>a tárgy teljesítéséről</w:t>
      </w:r>
      <w:r w:rsidRPr="00CB57F9">
        <w:rPr>
          <w:rFonts w:ascii="Times New Roman" w:hAnsi="Times New Roman" w:cs="Times New Roman"/>
          <w:b/>
          <w:sz w:val="24"/>
          <w:szCs w:val="24"/>
        </w:rPr>
        <w:t>: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ulírott ……………………………………………………. (oktató neve) nyilatkozom, hogy …………………………….. (hallgató neve) az általam tartott ………………………………. (tárgy neve) kurzuson részt vett.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Értékelése (a megfelelő aláhúzandó):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kiváló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gfelelt</w:t>
      </w:r>
    </w:p>
    <w:p w:rsidR="00CB57F9" w:rsidRDefault="00CB57F9" w:rsidP="00CA4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megfelelt</w:t>
      </w:r>
      <w:proofErr w:type="gramEnd"/>
    </w:p>
    <w:p w:rsidR="00CB57F9" w:rsidRDefault="00CB57F9" w:rsidP="00CB57F9">
      <w:pPr>
        <w:ind w:firstLine="708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e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elelt meg</w:t>
      </w:r>
    </w:p>
    <w:p w:rsidR="00F56BE9" w:rsidRDefault="002A6ED1" w:rsidP="00CA44AA">
      <w:pPr>
        <w:rPr>
          <w:rFonts w:ascii="Times New Roman" w:hAnsi="Times New Roman" w:cs="Times New Roman"/>
          <w:sz w:val="24"/>
          <w:szCs w:val="24"/>
        </w:rPr>
      </w:pPr>
      <w:r w:rsidRPr="002B5D48">
        <w:rPr>
          <w:rFonts w:ascii="Times New Roman" w:hAnsi="Times New Roman" w:cs="Times New Roman"/>
          <w:sz w:val="24"/>
          <w:szCs w:val="24"/>
        </w:rPr>
        <w:t>Kelt</w:t>
      </w:r>
      <w:proofErr w:type="gramStart"/>
      <w:r w:rsidR="002B5D48">
        <w:rPr>
          <w:rFonts w:ascii="Times New Roman" w:hAnsi="Times New Roman" w:cs="Times New Roman"/>
          <w:sz w:val="24"/>
          <w:szCs w:val="24"/>
        </w:rPr>
        <w:t>:</w:t>
      </w:r>
      <w:r w:rsidRPr="002B5D48">
        <w:rPr>
          <w:rFonts w:ascii="Times New Roman" w:hAnsi="Times New Roman" w:cs="Times New Roman"/>
          <w:sz w:val="24"/>
          <w:szCs w:val="24"/>
        </w:rPr>
        <w:t xml:space="preserve"> </w:t>
      </w:r>
      <w:r w:rsidR="002B5D4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2B5D48">
        <w:rPr>
          <w:rFonts w:ascii="Times New Roman" w:hAnsi="Times New Roman" w:cs="Times New Roman"/>
          <w:sz w:val="24"/>
          <w:szCs w:val="24"/>
        </w:rPr>
        <w:t>……………..</w:t>
      </w:r>
      <w:r w:rsidRPr="002B5D48">
        <w:rPr>
          <w:rFonts w:ascii="Times New Roman" w:hAnsi="Times New Roman" w:cs="Times New Roman"/>
          <w:sz w:val="24"/>
          <w:szCs w:val="24"/>
        </w:rPr>
        <w:t>, ………….</w:t>
      </w:r>
      <w:r w:rsidR="002B5D48">
        <w:rPr>
          <w:rFonts w:ascii="Times New Roman" w:hAnsi="Times New Roman" w:cs="Times New Roman"/>
          <w:sz w:val="24"/>
          <w:szCs w:val="24"/>
        </w:rPr>
        <w:t xml:space="preserve"> </w:t>
      </w:r>
      <w:r w:rsidRPr="002B5D48">
        <w:rPr>
          <w:rFonts w:ascii="Times New Roman" w:hAnsi="Times New Roman" w:cs="Times New Roman"/>
          <w:sz w:val="24"/>
          <w:szCs w:val="24"/>
        </w:rPr>
        <w:t>év ……………..</w:t>
      </w:r>
      <w:r w:rsidR="002B5D48">
        <w:rPr>
          <w:rFonts w:ascii="Times New Roman" w:hAnsi="Times New Roman" w:cs="Times New Roman"/>
          <w:sz w:val="24"/>
          <w:szCs w:val="24"/>
        </w:rPr>
        <w:t xml:space="preserve"> </w:t>
      </w:r>
      <w:r w:rsidRPr="002B5D48">
        <w:rPr>
          <w:rFonts w:ascii="Times New Roman" w:hAnsi="Times New Roman" w:cs="Times New Roman"/>
          <w:sz w:val="24"/>
          <w:szCs w:val="24"/>
        </w:rPr>
        <w:t>hónap ……..</w:t>
      </w:r>
      <w:r w:rsidR="002B5D48">
        <w:rPr>
          <w:rFonts w:ascii="Times New Roman" w:hAnsi="Times New Roman" w:cs="Times New Roman"/>
          <w:sz w:val="24"/>
          <w:szCs w:val="24"/>
        </w:rPr>
        <w:t xml:space="preserve"> </w:t>
      </w:r>
      <w:r w:rsidRPr="002B5D48">
        <w:rPr>
          <w:rFonts w:ascii="Times New Roman" w:hAnsi="Times New Roman" w:cs="Times New Roman"/>
          <w:sz w:val="24"/>
          <w:szCs w:val="24"/>
        </w:rPr>
        <w:t>nap</w:t>
      </w:r>
    </w:p>
    <w:p w:rsidR="006D65D4" w:rsidRPr="006D65D4" w:rsidRDefault="006D65D4" w:rsidP="00CA44AA">
      <w:pPr>
        <w:rPr>
          <w:rFonts w:ascii="Times New Roman" w:hAnsi="Times New Roman" w:cs="Times New Roman"/>
          <w:sz w:val="24"/>
          <w:szCs w:val="24"/>
        </w:rPr>
      </w:pPr>
    </w:p>
    <w:p w:rsidR="002B5D48" w:rsidRDefault="006D65D4" w:rsidP="006D65D4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..............</w:t>
      </w:r>
      <w:r>
        <w:rPr>
          <w:rFonts w:ascii="Times New Roman" w:hAnsi="Times New Roman" w:cs="Times New Roman"/>
        </w:rPr>
        <w:tab/>
        <w:t xml:space="preserve">     …………………………………     ……………………………….</w:t>
      </w:r>
    </w:p>
    <w:p w:rsidR="006D65D4" w:rsidRPr="006D65D4" w:rsidRDefault="006D65D4" w:rsidP="006D65D4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6D65D4">
        <w:rPr>
          <w:rFonts w:ascii="Times New Roman" w:hAnsi="Times New Roman" w:cs="Times New Roman"/>
          <w:sz w:val="24"/>
          <w:szCs w:val="24"/>
        </w:rPr>
        <w:t>PhD hallgató</w:t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  <w:t>témavezető</w:t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</w:r>
      <w:r w:rsidRPr="006D65D4">
        <w:rPr>
          <w:rFonts w:ascii="Times New Roman" w:hAnsi="Times New Roman" w:cs="Times New Roman"/>
          <w:sz w:val="24"/>
          <w:szCs w:val="24"/>
        </w:rPr>
        <w:tab/>
        <w:t>tárgy oktatója</w:t>
      </w:r>
    </w:p>
    <w:p w:rsidR="002B5D48" w:rsidRDefault="00CB57F9" w:rsidP="002B5D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ámogatom</w:t>
      </w:r>
      <w:r w:rsidR="002B5D48" w:rsidRPr="002B5D48">
        <w:rPr>
          <w:rFonts w:ascii="Times New Roman" w:hAnsi="Times New Roman" w:cs="Times New Roman"/>
          <w:sz w:val="24"/>
          <w:szCs w:val="24"/>
        </w:rPr>
        <w:t xml:space="preserve"> </w:t>
      </w:r>
      <w:r w:rsidR="00E9477B">
        <w:rPr>
          <w:rFonts w:ascii="Times New Roman" w:hAnsi="Times New Roman" w:cs="Times New Roman"/>
          <w:sz w:val="24"/>
          <w:szCs w:val="24"/>
        </w:rPr>
        <w:t xml:space="preserve">…. kredit </w:t>
      </w:r>
      <w:r w:rsidR="002B5D48" w:rsidRPr="002B5D48">
        <w:rPr>
          <w:rFonts w:ascii="Times New Roman" w:hAnsi="Times New Roman" w:cs="Times New Roman"/>
          <w:sz w:val="24"/>
          <w:szCs w:val="24"/>
        </w:rPr>
        <w:t xml:space="preserve">jóváírását a „Kurzus külső doktori iskolában” </w:t>
      </w:r>
      <w:proofErr w:type="gramStart"/>
      <w:r w:rsidR="002B5D48" w:rsidRPr="002B5D48">
        <w:rPr>
          <w:rFonts w:ascii="Times New Roman" w:hAnsi="Times New Roman" w:cs="Times New Roman"/>
          <w:sz w:val="24"/>
          <w:szCs w:val="24"/>
        </w:rPr>
        <w:t>kurzuson</w:t>
      </w:r>
      <w:proofErr w:type="gramEnd"/>
      <w:r w:rsidR="002B5D48" w:rsidRPr="002B5D48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E9477B" w:rsidRPr="002B5D48" w:rsidRDefault="00E9477B" w:rsidP="002B5D48">
      <w:pPr>
        <w:rPr>
          <w:rFonts w:ascii="Times New Roman" w:hAnsi="Times New Roman" w:cs="Times New Roman"/>
          <w:sz w:val="24"/>
          <w:szCs w:val="24"/>
        </w:rPr>
      </w:pPr>
    </w:p>
    <w:p w:rsidR="00E9477B" w:rsidRDefault="00E9477B" w:rsidP="00E9477B">
      <w:pPr>
        <w:spacing w:after="0" w:line="240" w:lineRule="auto"/>
        <w:ind w:left="2832"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..</w:t>
      </w:r>
    </w:p>
    <w:p w:rsidR="00E9477B" w:rsidRDefault="00E9477B" w:rsidP="002B5D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9477B" w:rsidRDefault="008C0C83" w:rsidP="00E9477B">
      <w:pPr>
        <w:spacing w:after="0" w:line="240" w:lineRule="auto"/>
        <w:ind w:left="2124"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Vegyészmérnöki- és Anyagtudományok</w:t>
      </w:r>
      <w:bookmarkStart w:id="0" w:name="_GoBack"/>
      <w:bookmarkEnd w:id="0"/>
      <w:r w:rsidR="00E9477B">
        <w:rPr>
          <w:rFonts w:ascii="Times New Roman" w:hAnsi="Times New Roman" w:cs="Times New Roman"/>
          <w:sz w:val="24"/>
          <w:szCs w:val="24"/>
        </w:rPr>
        <w:t xml:space="preserve"> Doktori Iskola</w:t>
      </w:r>
      <w:r w:rsidR="00E9477B" w:rsidRPr="002B5D48">
        <w:rPr>
          <w:rFonts w:ascii="Times New Roman" w:hAnsi="Times New Roman" w:cs="Times New Roman"/>
          <w:sz w:val="24"/>
          <w:szCs w:val="24"/>
        </w:rPr>
        <w:t xml:space="preserve"> </w:t>
      </w:r>
      <w:r w:rsidR="00E9477B">
        <w:rPr>
          <w:rFonts w:ascii="Times New Roman" w:hAnsi="Times New Roman" w:cs="Times New Roman"/>
          <w:sz w:val="24"/>
          <w:szCs w:val="24"/>
        </w:rPr>
        <w:t>vezetője</w:t>
      </w:r>
    </w:p>
    <w:p w:rsidR="00E9477B" w:rsidRDefault="00E9477B" w:rsidP="002B5D48">
      <w:pPr>
        <w:spacing w:after="0" w:line="240" w:lineRule="auto"/>
        <w:rPr>
          <w:rFonts w:ascii="Times New Roman" w:hAnsi="Times New Roman" w:cs="Times New Roman"/>
        </w:rPr>
      </w:pPr>
    </w:p>
    <w:p w:rsidR="002B5D48" w:rsidRPr="002B5D48" w:rsidRDefault="002B5D48" w:rsidP="002B5D48">
      <w:pPr>
        <w:spacing w:after="0" w:line="240" w:lineRule="auto"/>
        <w:rPr>
          <w:rFonts w:ascii="Times New Roman" w:hAnsi="Times New Roman" w:cs="Times New Roman"/>
        </w:rPr>
      </w:pPr>
      <w:r w:rsidRPr="002B5D48">
        <w:rPr>
          <w:rFonts w:ascii="Times New Roman" w:hAnsi="Times New Roman" w:cs="Times New Roman"/>
        </w:rPr>
        <w:t>Kérvény melléklete:</w:t>
      </w:r>
    </w:p>
    <w:p w:rsidR="002B5D48" w:rsidRPr="002B5D48" w:rsidRDefault="002B5D48" w:rsidP="002B5D48">
      <w:pPr>
        <w:pStyle w:val="Listaszerbekezds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2B5D48">
        <w:rPr>
          <w:rFonts w:ascii="Times New Roman" w:hAnsi="Times New Roman" w:cs="Times New Roman"/>
        </w:rPr>
        <w:t>Az elfogadtatni kívánt tárgy tematikája.</w:t>
      </w:r>
    </w:p>
    <w:p w:rsidR="002B5D48" w:rsidRPr="002B5D48" w:rsidRDefault="002B5D48" w:rsidP="00CB57F9">
      <w:pPr>
        <w:pStyle w:val="Listaszerbekezds"/>
        <w:jc w:val="both"/>
        <w:rPr>
          <w:sz w:val="24"/>
          <w:szCs w:val="24"/>
        </w:rPr>
      </w:pPr>
    </w:p>
    <w:sectPr w:rsidR="002B5D48" w:rsidRPr="002B5D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95F9F"/>
    <w:multiLevelType w:val="hybridMultilevel"/>
    <w:tmpl w:val="3CCCD26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TU3NTQ2MzQ3NzZQ0lEKTi0uzszPAykwrAUAraCfYiwAAAA="/>
  </w:docVars>
  <w:rsids>
    <w:rsidRoot w:val="00C42F94"/>
    <w:rsid w:val="00251D11"/>
    <w:rsid w:val="002A6ED1"/>
    <w:rsid w:val="002B5D48"/>
    <w:rsid w:val="003F5938"/>
    <w:rsid w:val="00425CFC"/>
    <w:rsid w:val="004B63A4"/>
    <w:rsid w:val="006D65D4"/>
    <w:rsid w:val="006E7A88"/>
    <w:rsid w:val="008C0C83"/>
    <w:rsid w:val="00C42F94"/>
    <w:rsid w:val="00CA44AA"/>
    <w:rsid w:val="00CB57F9"/>
    <w:rsid w:val="00D53FF5"/>
    <w:rsid w:val="00DC2118"/>
    <w:rsid w:val="00E9477B"/>
    <w:rsid w:val="00E97F30"/>
    <w:rsid w:val="00F5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74F92"/>
  <w15:docId w15:val="{38510AAA-35AB-4F10-AE6E-D091CB44A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C42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3F5938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2B5D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B5D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28</Words>
  <Characters>886</Characters>
  <Application>Microsoft Office Word</Application>
  <DocSecurity>0</DocSecurity>
  <Lines>7</Lines>
  <Paragraphs>2</Paragraphs>
  <ScaleCrop>false</ScaleCrop>
  <Company>Hewlett-Packard Company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I Lisztes</dc:creator>
  <cp:lastModifiedBy>Tóth-Bodrogi Edit</cp:lastModifiedBy>
  <cp:revision>6</cp:revision>
  <dcterms:created xsi:type="dcterms:W3CDTF">2019-02-19T11:11:00Z</dcterms:created>
  <dcterms:modified xsi:type="dcterms:W3CDTF">2022-02-03T07:57:00Z</dcterms:modified>
</cp:coreProperties>
</file>